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CFA6F6" w14:textId="79D52308" w:rsidR="00CE0864" w:rsidRPr="00CE0864" w:rsidRDefault="002305D0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istance F</w:t>
      </w:r>
      <w:r w:rsidR="00E85049" w:rsidRPr="005B06DF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unctions</w:t>
      </w:r>
    </w:p>
    <w:p w14:paraId="14CFA6F7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uc_between_subjects</w:t>
      </w:r>
      <w:r w:rsidR="00E252E4">
        <w:rPr>
          <w:rFonts w:ascii="Calibri" w:hAnsi="Calibri"/>
          <w:color w:val="212121"/>
          <w:shd w:val="clear" w:color="auto" w:fill="FFFFFF"/>
        </w:rPr>
        <w:t>: calculates Euclidean distance on the r</w:t>
      </w:r>
      <w:bookmarkStart w:id="0" w:name="_GoBack"/>
      <w:bookmarkEnd w:id="0"/>
      <w:r w:rsidR="00E252E4">
        <w:rPr>
          <w:rFonts w:ascii="Calibri" w:hAnsi="Calibri"/>
          <w:color w:val="212121"/>
          <w:shd w:val="clear" w:color="auto" w:fill="FFFFFF"/>
        </w:rPr>
        <w:t>aw data for the between-subject case</w:t>
      </w:r>
    </w:p>
    <w:p w14:paraId="14CFA6F8" w14:textId="11DFB1C5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uc_within_subjects</w:t>
      </w:r>
      <w:r w:rsidR="00E252E4">
        <w:rPr>
          <w:rFonts w:ascii="Calibri" w:hAnsi="Calibri"/>
          <w:color w:val="212121"/>
          <w:shd w:val="clear" w:color="auto" w:fill="FFFFFF"/>
        </w:rPr>
        <w:t xml:space="preserve">: calculates Euclidean distance on the raw data for the </w:t>
      </w:r>
      <w:r w:rsidR="001F54FD">
        <w:rPr>
          <w:rFonts w:ascii="Calibri" w:hAnsi="Calibri"/>
          <w:color w:val="212121"/>
          <w:shd w:val="clear" w:color="auto" w:fill="FFFFFF"/>
        </w:rPr>
        <w:t>within</w:t>
      </w:r>
      <w:r w:rsidR="00E252E4">
        <w:rPr>
          <w:rFonts w:ascii="Calibri" w:hAnsi="Calibri"/>
          <w:color w:val="212121"/>
          <w:shd w:val="clear" w:color="auto" w:fill="FFFFFF"/>
        </w:rPr>
        <w:t>-subject case</w:t>
      </w:r>
    </w:p>
    <w:p w14:paraId="14CFA6F9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Maha_between_subjects</w:t>
      </w:r>
      <w:r w:rsidR="00C53785">
        <w:rPr>
          <w:rFonts w:ascii="Calibri" w:hAnsi="Calibri"/>
          <w:color w:val="212121"/>
          <w:shd w:val="clear" w:color="auto" w:fill="FFFFFF"/>
        </w:rPr>
        <w:t>:</w:t>
      </w:r>
      <w:r w:rsidR="00C53785" w:rsidRPr="00C53785">
        <w:rPr>
          <w:rFonts w:ascii="Calibri" w:hAnsi="Calibri"/>
          <w:color w:val="212121"/>
          <w:shd w:val="clear" w:color="auto" w:fill="FFFFFF"/>
        </w:rPr>
        <w:t xml:space="preserve"> </w:t>
      </w:r>
      <w:r w:rsidR="00C53785">
        <w:rPr>
          <w:rFonts w:ascii="Calibri" w:hAnsi="Calibri"/>
          <w:color w:val="212121"/>
          <w:shd w:val="clear" w:color="auto" w:fill="FFFFFF"/>
        </w:rPr>
        <w:t>calculates Mahalanobis distance on the raw data for the between-subject case</w:t>
      </w:r>
    </w:p>
    <w:p w14:paraId="14CFA6FA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Maha_within_subjects</w:t>
      </w:r>
      <w:r w:rsidR="00C53785">
        <w:rPr>
          <w:rFonts w:ascii="Calibri" w:hAnsi="Calibri"/>
          <w:color w:val="212121"/>
          <w:shd w:val="clear" w:color="auto" w:fill="FFFFFF"/>
        </w:rPr>
        <w:t>: calculates Mahalanobis distance on the raw data for the within-subject case</w:t>
      </w:r>
    </w:p>
    <w:p w14:paraId="14CFA6FB" w14:textId="027A1AC3" w:rsidR="00E252E4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DTW_between_subjects: calculates DTW </w:t>
      </w:r>
      <w:r w:rsidR="00F2129F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raw data for the between-subject case</w:t>
      </w:r>
    </w:p>
    <w:p w14:paraId="14CFA6FC" w14:textId="4F7A6459" w:rsidR="00CE0864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DTW_within_subjects: calculates DTW </w:t>
      </w:r>
      <w:r w:rsidR="00F2129F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raw data for the within-subject case</w:t>
      </w:r>
    </w:p>
    <w:p w14:paraId="14CFA6FD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Euc_between_subjects</w:t>
      </w:r>
      <w:r w:rsidR="00C53785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Euclidean distance on the low-dimensional data for the between-subject case</w:t>
      </w:r>
    </w:p>
    <w:p w14:paraId="14CFA6FE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Euc_within_subjects</w:t>
      </w:r>
      <w:r w:rsidR="0024698F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Euclidean distance on the low-dimensional data for the within-subject case</w:t>
      </w:r>
    </w:p>
    <w:p w14:paraId="14CFA6FF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Maha_between_subjects</w:t>
      </w:r>
      <w:r w:rsidR="0024698F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Mahalanobis distance on the low-dimensional data for the between-subject case</w:t>
      </w:r>
    </w:p>
    <w:p w14:paraId="14CFA700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Maha_within_subjects</w:t>
      </w:r>
      <w:r w:rsidR="0024698F">
        <w:rPr>
          <w:rFonts w:ascii="Calibri" w:hAnsi="Calibri"/>
          <w:color w:val="212121"/>
          <w:shd w:val="clear" w:color="auto" w:fill="FFFFFF"/>
        </w:rPr>
        <w:t>: uses maximum variance to reduce the dimensionality of raw data, an</w:t>
      </w:r>
      <w:r w:rsidR="00D00D2E">
        <w:rPr>
          <w:rFonts w:ascii="Calibri" w:hAnsi="Calibri"/>
          <w:color w:val="212121"/>
          <w:shd w:val="clear" w:color="auto" w:fill="FFFFFF"/>
        </w:rPr>
        <w:t>d afterward calculates Mahalano</w:t>
      </w:r>
      <w:r w:rsidR="0024698F">
        <w:rPr>
          <w:rFonts w:ascii="Calibri" w:hAnsi="Calibri"/>
          <w:color w:val="212121"/>
          <w:shd w:val="clear" w:color="auto" w:fill="FFFFFF"/>
        </w:rPr>
        <w:t>bis distance on the low-dimensional data for the within-subject case</w:t>
      </w:r>
    </w:p>
    <w:p w14:paraId="14CFA701" w14:textId="7F04F8B3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DTW_between_subjects</w:t>
      </w:r>
      <w:r w:rsidR="00D00D2E">
        <w:rPr>
          <w:rFonts w:ascii="Calibri" w:hAnsi="Calibri"/>
          <w:color w:val="212121"/>
          <w:shd w:val="clear" w:color="auto" w:fill="FFFFFF"/>
        </w:rPr>
        <w:t xml:space="preserve">: uses maximum variance to reduce the dimensionality of raw data, and afterward calculates DTW </w:t>
      </w:r>
      <w:r w:rsidR="00F2129F">
        <w:rPr>
          <w:rFonts w:ascii="Calibri" w:hAnsi="Calibri"/>
          <w:color w:val="212121"/>
          <w:shd w:val="clear" w:color="auto" w:fill="FFFFFF"/>
        </w:rPr>
        <w:t xml:space="preserve">distance </w:t>
      </w:r>
      <w:r w:rsidR="00D00D2E">
        <w:rPr>
          <w:rFonts w:ascii="Calibri" w:hAnsi="Calibri"/>
          <w:color w:val="212121"/>
          <w:shd w:val="clear" w:color="auto" w:fill="FFFFFF"/>
        </w:rPr>
        <w:t>on the low-dimensional data for the between-subject case</w:t>
      </w:r>
    </w:p>
    <w:p w14:paraId="14CFA702" w14:textId="1B01574A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DTW_within_subjects</w:t>
      </w:r>
      <w:r w:rsidR="00D00D2E">
        <w:rPr>
          <w:rFonts w:ascii="Calibri" w:hAnsi="Calibri"/>
          <w:color w:val="212121"/>
          <w:shd w:val="clear" w:color="auto" w:fill="FFFFFF"/>
        </w:rPr>
        <w:t xml:space="preserve">: uses maximum variance to reduce the dimensionality of raw data, and afterward calculates </w:t>
      </w:r>
      <w:r w:rsidR="00F2129F">
        <w:rPr>
          <w:rFonts w:ascii="Calibri" w:hAnsi="Calibri"/>
          <w:color w:val="212121"/>
          <w:shd w:val="clear" w:color="auto" w:fill="FFFFFF"/>
        </w:rPr>
        <w:t xml:space="preserve">DTW distance </w:t>
      </w:r>
      <w:r w:rsidR="00D00D2E">
        <w:rPr>
          <w:rFonts w:ascii="Calibri" w:hAnsi="Calibri"/>
          <w:color w:val="212121"/>
          <w:shd w:val="clear" w:color="auto" w:fill="FFFFFF"/>
        </w:rPr>
        <w:t>on the low-dimensional data for the within-subject case</w:t>
      </w:r>
    </w:p>
    <w:p w14:paraId="14CFA703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loglikelihood_between_subjects</w:t>
      </w:r>
      <w:r w:rsidR="00FF4565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loglikelihood on the low-dimensional data for the between-subject case</w:t>
      </w:r>
    </w:p>
    <w:p w14:paraId="14CFA704" w14:textId="77777777" w:rsidR="008E2EAC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loglikelihood_within_subjects</w:t>
      </w:r>
      <w:r w:rsidR="00FF4565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loglikelihood on the low-dimensional data for the within-subject case</w:t>
      </w:r>
    </w:p>
    <w:p w14:paraId="14CFA705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Euc_between_subjects</w:t>
      </w:r>
      <w:r w:rsidR="00E252E4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Euclidean distance on the low-dimensional data for the between-subject case</w:t>
      </w:r>
    </w:p>
    <w:p w14:paraId="14CFA706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Euc_within_subjects</w:t>
      </w:r>
      <w:r w:rsidR="00E252E4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Euclidean distance on the low-dimensional data for the within-subject case</w:t>
      </w:r>
    </w:p>
    <w:p w14:paraId="14CFA707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Maha_betwee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Mahalanobis distance on the low-dimensional data for the between-subject case</w:t>
      </w:r>
    </w:p>
    <w:p w14:paraId="14CFA708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Maha_withi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Mahalanobis distance on the low-dimensional data for the within-subject case</w:t>
      </w:r>
    </w:p>
    <w:p w14:paraId="14CFA709" w14:textId="29E29F15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PCA_DTW_between_subjects: uses PCA to reduce the dimensionality of raw data, and afterward calculates DTW </w:t>
      </w:r>
      <w:r w:rsidR="00E376C0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low-dimensional data for the between-subject case</w:t>
      </w:r>
    </w:p>
    <w:p w14:paraId="14CFA70A" w14:textId="0BEE209E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lastRenderedPageBreak/>
        <w:t>PCA_DTW_within_subjects</w:t>
      </w:r>
      <w:r w:rsidR="00FF4565">
        <w:rPr>
          <w:rFonts w:ascii="Calibri" w:hAnsi="Calibri"/>
          <w:color w:val="212121"/>
          <w:shd w:val="clear" w:color="auto" w:fill="FFFFFF"/>
        </w:rPr>
        <w:t xml:space="preserve">: uses PCA to reduce the dimensionality of raw data, and afterward calculates DTW </w:t>
      </w:r>
      <w:r w:rsidR="007B7970">
        <w:rPr>
          <w:rFonts w:ascii="Calibri" w:hAnsi="Calibri"/>
          <w:color w:val="212121"/>
          <w:shd w:val="clear" w:color="auto" w:fill="FFFFFF"/>
        </w:rPr>
        <w:t xml:space="preserve">distance </w:t>
      </w:r>
      <w:r w:rsidR="00FF4565">
        <w:rPr>
          <w:rFonts w:ascii="Calibri" w:hAnsi="Calibri"/>
          <w:color w:val="212121"/>
          <w:shd w:val="clear" w:color="auto" w:fill="FFFFFF"/>
        </w:rPr>
        <w:t>on the low-dimensional data for the within-subject case</w:t>
      </w:r>
    </w:p>
    <w:p w14:paraId="14CFA70B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loglikelihood_betwee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loglikelihood on the low-dimensional data for the between-subject case</w:t>
      </w:r>
    </w:p>
    <w:p w14:paraId="14CFA70C" w14:textId="77777777" w:rsidR="00E252E4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loglikelihood_withi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loglikelihood on the low-dimensional data for the within-subject case</w:t>
      </w:r>
    </w:p>
    <w:p w14:paraId="14CFA70D" w14:textId="6C783DCC" w:rsidR="00FF4565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Euc_between_subjects: uses autoencoder neural network to reduce the dimensionality of raw data, and afterward calculates Euclidean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>
        <w:rPr>
          <w:rFonts w:ascii="Calibri" w:hAnsi="Calibri"/>
          <w:color w:val="212121"/>
          <w:shd w:val="clear" w:color="auto" w:fill="FFFFFF"/>
        </w:rPr>
        <w:t>istance on the low-dimension data for the between-subject case</w:t>
      </w:r>
    </w:p>
    <w:p w14:paraId="14CFA70E" w14:textId="64547A72" w:rsidR="00E252E4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Euc_within_subjects: uses autoencoder neural network to reduce the dimensionality of raw data, and afterward calculates Euclidean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>
        <w:rPr>
          <w:rFonts w:ascii="Calibri" w:hAnsi="Calibri"/>
          <w:color w:val="212121"/>
          <w:shd w:val="clear" w:color="auto" w:fill="FFFFFF"/>
        </w:rPr>
        <w:t>istance on the low-dimension data for the within-subject case</w:t>
      </w:r>
    </w:p>
    <w:p w14:paraId="14CFA70F" w14:textId="1300F354" w:rsidR="00FF4565" w:rsidRDefault="00FF4565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Maha_between_subjects: uses autoencoder neural network to reduce the dimensionality of raw data, and afterward calculates Mahalanobis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>
        <w:rPr>
          <w:rFonts w:ascii="Calibri" w:hAnsi="Calibri"/>
          <w:color w:val="212121"/>
          <w:shd w:val="clear" w:color="auto" w:fill="FFFFFF"/>
        </w:rPr>
        <w:t>istance on the low-dimension data for the between-subject case</w:t>
      </w:r>
    </w:p>
    <w:p w14:paraId="14CFA710" w14:textId="21D6C101" w:rsidR="00FF4565" w:rsidRDefault="00C701E8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Maha</w:t>
      </w:r>
      <w:r w:rsidR="00FF4565">
        <w:rPr>
          <w:rFonts w:ascii="Calibri" w:hAnsi="Calibri"/>
          <w:color w:val="212121"/>
          <w:shd w:val="clear" w:color="auto" w:fill="FFFFFF"/>
        </w:rPr>
        <w:t>_within_subjects: uses autoencoder neural network to reduce the dimensionality 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Mahalanobis</w:t>
      </w:r>
      <w:r w:rsidR="00FF4565">
        <w:rPr>
          <w:rFonts w:ascii="Calibri" w:hAnsi="Calibri"/>
          <w:color w:val="212121"/>
          <w:shd w:val="clear" w:color="auto" w:fill="FFFFFF"/>
        </w:rPr>
        <w:t xml:space="preserve">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 w:rsidR="00FF4565">
        <w:rPr>
          <w:rFonts w:ascii="Calibri" w:hAnsi="Calibri"/>
          <w:color w:val="212121"/>
          <w:shd w:val="clear" w:color="auto" w:fill="FFFFFF"/>
        </w:rPr>
        <w:t>istance on the low-dimension data for the within-subject case</w:t>
      </w:r>
    </w:p>
    <w:p w14:paraId="14CFA711" w14:textId="6758D42C" w:rsidR="00E85049" w:rsidRDefault="00E85049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</w:t>
      </w:r>
      <w:r w:rsidRPr="00E85049">
        <w:rPr>
          <w:rFonts w:ascii="Calibri" w:hAnsi="Calibri"/>
          <w:color w:val="212121"/>
          <w:shd w:val="clear" w:color="auto" w:fill="FFFFFF"/>
        </w:rPr>
        <w:t xml:space="preserve"> </w:t>
      </w:r>
      <w:r>
        <w:rPr>
          <w:rFonts w:ascii="Calibri" w:hAnsi="Calibri"/>
          <w:color w:val="212121"/>
          <w:shd w:val="clear" w:color="auto" w:fill="FFFFFF"/>
        </w:rPr>
        <w:t>DTW_between_subjects</w:t>
      </w:r>
      <w:r w:rsidR="008E2EAC">
        <w:rPr>
          <w:rFonts w:ascii="Calibri" w:hAnsi="Calibri"/>
          <w:color w:val="212121"/>
          <w:shd w:val="clear" w:color="auto" w:fill="FFFFFF"/>
        </w:rPr>
        <w:t>: uses</w:t>
      </w:r>
      <w:r>
        <w:rPr>
          <w:rFonts w:ascii="Calibri" w:hAnsi="Calibri"/>
          <w:color w:val="212121"/>
          <w:shd w:val="clear" w:color="auto" w:fill="FFFFFF"/>
        </w:rPr>
        <w:t xml:space="preserve"> autoencoder neural network to reduce the dime</w:t>
      </w:r>
      <w:r w:rsidR="008E2EAC">
        <w:rPr>
          <w:rFonts w:ascii="Calibri" w:hAnsi="Calibri"/>
          <w:color w:val="212121"/>
          <w:shd w:val="clear" w:color="auto" w:fill="FFFFFF"/>
        </w:rPr>
        <w:t>nsionality 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DTW </w:t>
      </w:r>
      <w:r w:rsidR="007B7970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low-dimension</w:t>
      </w:r>
      <w:r w:rsidR="005B06DF">
        <w:rPr>
          <w:rFonts w:ascii="Calibri" w:hAnsi="Calibri"/>
          <w:color w:val="212121"/>
          <w:shd w:val="clear" w:color="auto" w:fill="FFFFFF"/>
        </w:rPr>
        <w:t>al data for the between-subject case</w:t>
      </w:r>
    </w:p>
    <w:p w14:paraId="14CFA712" w14:textId="31E4F4C2" w:rsidR="00776E89" w:rsidRDefault="005B06DF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</w:t>
      </w:r>
      <w:r w:rsidRPr="00E85049">
        <w:rPr>
          <w:rFonts w:ascii="Calibri" w:hAnsi="Calibri"/>
          <w:color w:val="212121"/>
          <w:shd w:val="clear" w:color="auto" w:fill="FFFFFF"/>
        </w:rPr>
        <w:t xml:space="preserve"> </w:t>
      </w:r>
      <w:r>
        <w:rPr>
          <w:rFonts w:ascii="Calibri" w:hAnsi="Calibri"/>
          <w:color w:val="212121"/>
          <w:shd w:val="clear" w:color="auto" w:fill="FFFFFF"/>
        </w:rPr>
        <w:t>DTW_within_subjects</w:t>
      </w:r>
      <w:r w:rsidR="008E2EAC">
        <w:rPr>
          <w:rFonts w:ascii="Calibri" w:hAnsi="Calibri"/>
          <w:color w:val="212121"/>
          <w:shd w:val="clear" w:color="auto" w:fill="FFFFFF"/>
        </w:rPr>
        <w:t>: uses</w:t>
      </w:r>
      <w:r>
        <w:rPr>
          <w:rFonts w:ascii="Calibri" w:hAnsi="Calibri"/>
          <w:color w:val="212121"/>
          <w:shd w:val="clear" w:color="auto" w:fill="FFFFFF"/>
        </w:rPr>
        <w:t xml:space="preserve"> autoencoder neural network to reduce the dime</w:t>
      </w:r>
      <w:r w:rsidR="008E2EAC">
        <w:rPr>
          <w:rFonts w:ascii="Calibri" w:hAnsi="Calibri"/>
          <w:color w:val="212121"/>
          <w:shd w:val="clear" w:color="auto" w:fill="FFFFFF"/>
        </w:rPr>
        <w:t>nsionality 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DTW </w:t>
      </w:r>
      <w:r w:rsidR="007B7970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low-dimensional data for the within-subject case</w:t>
      </w:r>
    </w:p>
    <w:p w14:paraId="14CFA713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Loglikelihood_between_subjects: uses autoencoder neural network to reduce the dimensionality </w:t>
      </w:r>
      <w:r w:rsidR="008E2EAC">
        <w:rPr>
          <w:rFonts w:ascii="Calibri" w:hAnsi="Calibri"/>
          <w:color w:val="212121"/>
          <w:shd w:val="clear" w:color="auto" w:fill="FFFFFF"/>
        </w:rPr>
        <w:t>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loglikelihood on the l</w:t>
      </w:r>
      <w:r w:rsidR="00E252E4">
        <w:rPr>
          <w:rFonts w:ascii="Calibri" w:hAnsi="Calibri"/>
          <w:color w:val="212121"/>
          <w:shd w:val="clear" w:color="auto" w:fill="FFFFFF"/>
        </w:rPr>
        <w:t>ow-dimension data for the between</w:t>
      </w:r>
      <w:r>
        <w:rPr>
          <w:rFonts w:ascii="Calibri" w:hAnsi="Calibri"/>
          <w:color w:val="212121"/>
          <w:shd w:val="clear" w:color="auto" w:fill="FFFFFF"/>
        </w:rPr>
        <w:t>-subject case</w:t>
      </w:r>
    </w:p>
    <w:p w14:paraId="5878FD4B" w14:textId="6F39B2FF" w:rsidR="001D502D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Loglikelihood_within_subjects: uses autoencoder neural network to reduce the dimensionality of raw data, and afterward calculates loglikelihood on the low-dimension data for the within-subject case</w:t>
      </w:r>
    </w:p>
    <w:p w14:paraId="5120AE40" w14:textId="77777777" w:rsidR="00E67112" w:rsidRDefault="00E67112" w:rsidP="00E67112">
      <w:pPr>
        <w:jc w:val="both"/>
        <w:rPr>
          <w:rFonts w:ascii="Calibri" w:hAnsi="Calibri"/>
          <w:color w:val="212121"/>
          <w:shd w:val="clear" w:color="auto" w:fill="FFFFFF"/>
        </w:rPr>
      </w:pPr>
    </w:p>
    <w:p w14:paraId="349A0063" w14:textId="00ADE039" w:rsidR="001D502D" w:rsidRPr="00877354" w:rsidRDefault="001D502D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 w:rsidRPr="00877354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Utility Functions</w:t>
      </w:r>
    </w:p>
    <w:p w14:paraId="5A6FC23B" w14:textId="5E5F13F4" w:rsidR="002305D0" w:rsidRDefault="002305D0" w:rsidP="00F022D5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M_boundingCov: </w:t>
      </w:r>
      <w:r w:rsidR="00F022D5" w:rsidRPr="00F022D5">
        <w:rPr>
          <w:rFonts w:ascii="Calibri" w:hAnsi="Calibri"/>
          <w:color w:val="212121"/>
          <w:shd w:val="clear" w:color="auto" w:fill="FFFFFF"/>
        </w:rPr>
        <w:t>learns the paramete</w:t>
      </w:r>
      <w:r w:rsidR="00F022D5">
        <w:rPr>
          <w:rFonts w:ascii="Calibri" w:hAnsi="Calibri"/>
          <w:color w:val="212121"/>
          <w:shd w:val="clear" w:color="auto" w:fill="FFFFFF"/>
        </w:rPr>
        <w:t xml:space="preserve">rs of a Gaussian Mixture Model </w:t>
      </w:r>
      <w:r w:rsidR="00F022D5" w:rsidRPr="00F022D5">
        <w:rPr>
          <w:rFonts w:ascii="Calibri" w:hAnsi="Calibri"/>
          <w:color w:val="212121"/>
          <w:shd w:val="clear" w:color="auto" w:fill="FFFFFF"/>
        </w:rPr>
        <w:t>(GMM) using a recursive Expectation-Maximiz</w:t>
      </w:r>
      <w:r w:rsidR="00FA31D6">
        <w:rPr>
          <w:rFonts w:ascii="Calibri" w:hAnsi="Calibri"/>
          <w:color w:val="212121"/>
          <w:shd w:val="clear" w:color="auto" w:fill="FFFFFF"/>
        </w:rPr>
        <w:t>ation (EM) algorithm</w:t>
      </w:r>
      <w:r w:rsidR="00F022D5">
        <w:rPr>
          <w:rFonts w:ascii="Calibri" w:hAnsi="Calibri"/>
          <w:color w:val="212121"/>
          <w:shd w:val="clear" w:color="auto" w:fill="FFFFFF"/>
        </w:rPr>
        <w:t>. After each EM step, the</w:t>
      </w:r>
      <w:r w:rsidR="00F022D5" w:rsidRPr="00F022D5">
        <w:rPr>
          <w:rFonts w:ascii="Calibri" w:hAnsi="Calibri"/>
          <w:color w:val="212121"/>
          <w:shd w:val="clear" w:color="auto" w:fill="FFFFFF"/>
        </w:rPr>
        <w:t xml:space="preserve"> covariance matrices are bounded</w:t>
      </w:r>
      <w:r w:rsidR="009679BF">
        <w:rPr>
          <w:rFonts w:ascii="Calibri" w:hAnsi="Calibri"/>
          <w:color w:val="212121"/>
          <w:shd w:val="clear" w:color="auto" w:fill="FFFFFF"/>
        </w:rPr>
        <w:t xml:space="preserve"> to avoid numerical instability</w:t>
      </w:r>
    </w:p>
    <w:p w14:paraId="6DC9A045" w14:textId="4978A1F9" w:rsidR="00E67112" w:rsidRDefault="002305D0" w:rsidP="00F022D5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M_init_regularTiming:</w:t>
      </w:r>
      <w:r w:rsidR="000660C0">
        <w:rPr>
          <w:rFonts w:ascii="Calibri" w:hAnsi="Calibri"/>
          <w:color w:val="212121"/>
          <w:shd w:val="clear" w:color="auto" w:fill="FFFFFF"/>
        </w:rPr>
        <w:t xml:space="preserve"> </w:t>
      </w:r>
      <w:r w:rsidR="00F022D5" w:rsidRPr="00F022D5">
        <w:rPr>
          <w:rFonts w:ascii="Calibri" w:hAnsi="Calibri"/>
          <w:color w:val="212121"/>
          <w:shd w:val="clear" w:color="auto" w:fill="FFFFFF"/>
        </w:rPr>
        <w:t>initializes the paramete</w:t>
      </w:r>
      <w:r w:rsidR="00F022D5">
        <w:rPr>
          <w:rFonts w:ascii="Calibri" w:hAnsi="Calibri"/>
          <w:color w:val="212121"/>
          <w:shd w:val="clear" w:color="auto" w:fill="FFFFFF"/>
        </w:rPr>
        <w:t xml:space="preserve">rs of a Gaussian Mixture Model </w:t>
      </w:r>
      <w:r w:rsidR="00F022D5" w:rsidRPr="00F022D5">
        <w:rPr>
          <w:rFonts w:ascii="Calibri" w:hAnsi="Calibri"/>
          <w:color w:val="212121"/>
          <w:shd w:val="clear" w:color="auto" w:fill="FFFFFF"/>
        </w:rPr>
        <w:t>(GMM) by usin</w:t>
      </w:r>
      <w:r w:rsidR="009679BF">
        <w:rPr>
          <w:rFonts w:ascii="Calibri" w:hAnsi="Calibri"/>
          <w:color w:val="212121"/>
          <w:shd w:val="clear" w:color="auto" w:fill="FFFFFF"/>
        </w:rPr>
        <w:t>g k-means clustering algorithm</w:t>
      </w:r>
    </w:p>
    <w:p w14:paraId="4905AD94" w14:textId="4F34884F" w:rsidR="002305D0" w:rsidRDefault="000660C0" w:rsidP="000660C0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gausPDF: </w:t>
      </w:r>
      <w:r w:rsidRPr="000660C0">
        <w:rPr>
          <w:rFonts w:ascii="Calibri" w:hAnsi="Calibri"/>
          <w:color w:val="212121"/>
          <w:shd w:val="clear" w:color="auto" w:fill="FFFFFF"/>
        </w:rPr>
        <w:t>computes the Probabil</w:t>
      </w:r>
      <w:r>
        <w:rPr>
          <w:rFonts w:ascii="Calibri" w:hAnsi="Calibri"/>
          <w:color w:val="212121"/>
          <w:shd w:val="clear" w:color="auto" w:fill="FFFFFF"/>
        </w:rPr>
        <w:t>ity Density Function (PDF) of a</w:t>
      </w:r>
      <w:r w:rsidRPr="000660C0">
        <w:rPr>
          <w:rFonts w:ascii="Calibri" w:hAnsi="Calibri"/>
          <w:color w:val="212121"/>
          <w:shd w:val="clear" w:color="auto" w:fill="FFFFFF"/>
        </w:rPr>
        <w:t xml:space="preserve"> multivariate Gaussian represented</w:t>
      </w:r>
      <w:r w:rsidR="00FA31D6">
        <w:rPr>
          <w:rFonts w:ascii="Calibri" w:hAnsi="Calibri"/>
          <w:color w:val="212121"/>
          <w:shd w:val="clear" w:color="auto" w:fill="FFFFFF"/>
        </w:rPr>
        <w:t xml:space="preserve"> by means</w:t>
      </w:r>
      <w:r>
        <w:rPr>
          <w:rFonts w:ascii="Calibri" w:hAnsi="Calibri"/>
          <w:color w:val="212121"/>
          <w:shd w:val="clear" w:color="auto" w:fill="FFFFFF"/>
        </w:rPr>
        <w:t xml:space="preserve"> and covariance matrix</w:t>
      </w:r>
    </w:p>
    <w:p w14:paraId="76AA809B" w14:textId="0FDD00EB" w:rsidR="002305D0" w:rsidRDefault="000660C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loglik</w:t>
      </w:r>
      <w:r w:rsidR="002305D0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computes</w:t>
      </w:r>
      <w:r w:rsidR="00FA31D6">
        <w:rPr>
          <w:rFonts w:ascii="Calibri" w:hAnsi="Calibri"/>
          <w:color w:val="212121"/>
          <w:shd w:val="clear" w:color="auto" w:fill="FFFFFF"/>
        </w:rPr>
        <w:t xml:space="preserve"> the log</w:t>
      </w:r>
      <w:r w:rsidR="009679BF">
        <w:rPr>
          <w:rFonts w:ascii="Calibri" w:hAnsi="Calibri"/>
          <w:color w:val="212121"/>
          <w:shd w:val="clear" w:color="auto" w:fill="FFFFFF"/>
        </w:rPr>
        <w:t>likelihood of a GMM model</w:t>
      </w:r>
    </w:p>
    <w:p w14:paraId="018D65C7" w14:textId="77777777" w:rsidR="002305D0" w:rsidRDefault="002305D0" w:rsidP="00E67112">
      <w:pPr>
        <w:jc w:val="both"/>
        <w:rPr>
          <w:rFonts w:ascii="Calibri" w:hAnsi="Calibri"/>
          <w:color w:val="212121"/>
          <w:shd w:val="clear" w:color="auto" w:fill="FFFFFF"/>
        </w:rPr>
      </w:pPr>
    </w:p>
    <w:p w14:paraId="4FD74494" w14:textId="297F96FE" w:rsidR="00092068" w:rsidRPr="00092068" w:rsidRDefault="00092068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 w:rsidRPr="00092068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ata Augmentation</w:t>
      </w:r>
    </w:p>
    <w:p w14:paraId="359B7AE8" w14:textId="2E656F21" w:rsidR="007E0DAC" w:rsidRDefault="002305D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lastRenderedPageBreak/>
        <w:t xml:space="preserve">M1_Augmentation: </w:t>
      </w:r>
      <w:r w:rsidR="00E67112">
        <w:rPr>
          <w:rFonts w:ascii="Calibri" w:hAnsi="Calibri"/>
          <w:color w:val="212121"/>
          <w:shd w:val="clear" w:color="auto" w:fill="FFFFFF"/>
        </w:rPr>
        <w:t>generate</w:t>
      </w:r>
      <w:r>
        <w:rPr>
          <w:rFonts w:ascii="Calibri" w:hAnsi="Calibri"/>
          <w:color w:val="212121"/>
          <w:shd w:val="clear" w:color="auto" w:fill="FFFFFF"/>
        </w:rPr>
        <w:t>s</w:t>
      </w:r>
      <w:r w:rsidR="00E67112">
        <w:rPr>
          <w:rFonts w:ascii="Calibri" w:hAnsi="Calibri"/>
          <w:color w:val="212121"/>
          <w:shd w:val="clear" w:color="auto" w:fill="FFFFFF"/>
        </w:rPr>
        <w:t xml:space="preserve"> new instances by adding random noise to the correct instances.  The input data is “</w:t>
      </w:r>
      <w:r w:rsidR="00E67112" w:rsidRPr="00E67112">
        <w:rPr>
          <w:rFonts w:ascii="Calibri" w:hAnsi="Calibri"/>
          <w:color w:val="212121"/>
          <w:shd w:val="clear" w:color="auto" w:fill="FFFFFF"/>
        </w:rPr>
        <w:t>M1-DeepSquat</w:t>
      </w:r>
      <w:r w:rsidR="00E67112">
        <w:rPr>
          <w:rFonts w:ascii="Calibri" w:hAnsi="Calibri"/>
          <w:color w:val="212121"/>
          <w:shd w:val="clear" w:color="auto" w:fill="FFFFFF"/>
        </w:rPr>
        <w:t>” in the folder “Data for Distance Functions”.</w:t>
      </w:r>
    </w:p>
    <w:p w14:paraId="14CFA716" w14:textId="26C08A34" w:rsidR="005B06DF" w:rsidRPr="00B17695" w:rsidRDefault="002305D0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Neural N</w:t>
      </w:r>
      <w:r w:rsidR="00E85049" w:rsidRPr="005B06DF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etworks</w:t>
      </w:r>
    </w:p>
    <w:p w14:paraId="14CFA718" w14:textId="3DC4643B" w:rsidR="00B17695" w:rsidRDefault="00B17695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he network predict</w:t>
      </w:r>
      <w:r w:rsidR="007B7970">
        <w:rPr>
          <w:rFonts w:ascii="Calibri" w:hAnsi="Calibri"/>
          <w:color w:val="212121"/>
          <w:shd w:val="clear" w:color="auto" w:fill="FFFFFF"/>
        </w:rPr>
        <w:t>s</w:t>
      </w:r>
      <w:r>
        <w:rPr>
          <w:rFonts w:ascii="Calibri" w:hAnsi="Calibri"/>
          <w:color w:val="212121"/>
          <w:shd w:val="clear" w:color="auto" w:fill="FFFFFF"/>
        </w:rPr>
        <w:t xml:space="preserve"> quality scores transformed from GMM loglikelihood </w:t>
      </w:r>
      <w:r w:rsidR="009679BF">
        <w:rPr>
          <w:rFonts w:ascii="Calibri" w:hAnsi="Calibri"/>
          <w:color w:val="212121"/>
          <w:shd w:val="clear" w:color="auto" w:fill="FFFFFF"/>
        </w:rPr>
        <w:t xml:space="preserve">for </w:t>
      </w:r>
      <w:r>
        <w:rPr>
          <w:rFonts w:ascii="Calibri" w:hAnsi="Calibri"/>
          <w:color w:val="212121"/>
          <w:shd w:val="clear" w:color="auto" w:fill="FFFFFF"/>
        </w:rPr>
        <w:t xml:space="preserve">the between-subject case. The input to </w:t>
      </w:r>
      <w:r w:rsidR="007B7970">
        <w:rPr>
          <w:rFonts w:ascii="Calibri" w:hAnsi="Calibri"/>
          <w:color w:val="212121"/>
          <w:shd w:val="clear" w:color="auto" w:fill="FFFFFF"/>
        </w:rPr>
        <w:t xml:space="preserve">the </w:t>
      </w:r>
      <w:r>
        <w:rPr>
          <w:rFonts w:ascii="Calibri" w:hAnsi="Calibri"/>
          <w:color w:val="212121"/>
          <w:shd w:val="clear" w:color="auto" w:fill="FFFFFF"/>
        </w:rPr>
        <w:t>networks are the data with 117 dimensions.</w:t>
      </w:r>
    </w:p>
    <w:p w14:paraId="11F01EBC" w14:textId="79794E79" w:rsidR="009679BF" w:rsidRDefault="000660C0" w:rsidP="000660C0">
      <w:pPr>
        <w:jc w:val="both"/>
        <w:rPr>
          <w:rFonts w:ascii="Calibri" w:hAnsi="Calibri"/>
          <w:color w:val="212121"/>
          <w:shd w:val="clear" w:color="auto" w:fill="FFFFFF"/>
        </w:rPr>
      </w:pPr>
      <w:r w:rsidRPr="00C13BFE">
        <w:rPr>
          <w:rFonts w:ascii="Calibri" w:hAnsi="Calibri"/>
          <w:color w:val="212121"/>
          <w:shd w:val="clear" w:color="auto" w:fill="FFFFFF"/>
        </w:rPr>
        <w:t>CNN_GMM_Between_M1</w:t>
      </w:r>
      <w:r w:rsidR="009679BF">
        <w:rPr>
          <w:rFonts w:ascii="Calibri" w:hAnsi="Calibri"/>
          <w:color w:val="212121"/>
          <w:shd w:val="clear" w:color="auto" w:fill="FFFFFF"/>
        </w:rPr>
        <w:t xml:space="preserve">: </w:t>
      </w:r>
      <w:r>
        <w:rPr>
          <w:rFonts w:ascii="Calibri" w:hAnsi="Calibri"/>
          <w:color w:val="212121"/>
          <w:shd w:val="clear" w:color="auto" w:fill="FFFFFF"/>
        </w:rPr>
        <w:t>predict quality scores and “</w:t>
      </w:r>
      <w:r w:rsidRPr="00C13BFE">
        <w:rPr>
          <w:rFonts w:ascii="Calibri" w:hAnsi="Calibri"/>
          <w:color w:val="212121"/>
          <w:shd w:val="clear" w:color="auto" w:fill="FFFFFF"/>
        </w:rPr>
        <w:t>Data_Load_GMM_Bet</w:t>
      </w:r>
      <w:r>
        <w:rPr>
          <w:rFonts w:ascii="Calibri" w:hAnsi="Calibri"/>
          <w:color w:val="212121"/>
          <w:shd w:val="clear" w:color="auto" w:fill="FFFFFF"/>
        </w:rPr>
        <w:t xml:space="preserve">” is called to </w:t>
      </w:r>
      <w:r w:rsidR="00071748">
        <w:rPr>
          <w:rFonts w:ascii="Calibri" w:hAnsi="Calibri"/>
          <w:color w:val="212121"/>
          <w:shd w:val="clear" w:color="auto" w:fill="FFFFFF"/>
        </w:rPr>
        <w:t>l</w:t>
      </w:r>
      <w:r>
        <w:rPr>
          <w:rFonts w:ascii="Calibri" w:hAnsi="Calibri"/>
          <w:color w:val="212121"/>
          <w:shd w:val="clear" w:color="auto" w:fill="FFFFFF"/>
        </w:rPr>
        <w:t xml:space="preserve">oad data.  </w:t>
      </w:r>
      <w:r w:rsidR="00071748">
        <w:rPr>
          <w:rFonts w:ascii="Calibri" w:hAnsi="Calibri"/>
          <w:color w:val="212121"/>
          <w:shd w:val="clear" w:color="auto" w:fill="FFFFFF"/>
        </w:rPr>
        <w:t>The fixed permutation “</w:t>
      </w:r>
      <w:r w:rsidR="00071748" w:rsidRPr="00484897">
        <w:rPr>
          <w:rFonts w:ascii="Calibri" w:hAnsi="Calibri"/>
          <w:color w:val="212121"/>
          <w:shd w:val="clear" w:color="auto" w:fill="FFFFFF"/>
        </w:rPr>
        <w:t>M1_Shuffled_Indices</w:t>
      </w:r>
      <w:r w:rsidR="00071748">
        <w:rPr>
          <w:rFonts w:ascii="Calibri" w:hAnsi="Calibri"/>
          <w:color w:val="212121"/>
          <w:shd w:val="clear" w:color="auto" w:fill="FFFFFF"/>
        </w:rPr>
        <w:t>” in Data_shuffle to shuffle the data.</w:t>
      </w:r>
    </w:p>
    <w:p w14:paraId="290C9932" w14:textId="73A166C2" w:rsidR="000660C0" w:rsidRDefault="000660C0" w:rsidP="000660C0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he same naming rule is applied for RNN.</w:t>
      </w:r>
    </w:p>
    <w:p w14:paraId="7ED8501B" w14:textId="77777777" w:rsidR="000F25D9" w:rsidRDefault="000660C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C13BFE">
        <w:rPr>
          <w:rFonts w:ascii="Calibri" w:hAnsi="Calibri"/>
          <w:color w:val="212121"/>
          <w:shd w:val="clear" w:color="auto" w:fill="FFFFFF"/>
        </w:rPr>
        <w:t>CNN_GMM_Between_M1_Aug</w:t>
      </w:r>
      <w:r w:rsidR="009679BF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predict quality scores for the augmented data and “</w:t>
      </w:r>
      <w:r w:rsidRPr="00C13BFE">
        <w:rPr>
          <w:rFonts w:ascii="Calibri" w:hAnsi="Calibri"/>
          <w:color w:val="212121"/>
          <w:shd w:val="clear" w:color="auto" w:fill="FFFFFF"/>
        </w:rPr>
        <w:t>DataA_Load</w:t>
      </w:r>
      <w:r>
        <w:rPr>
          <w:rFonts w:ascii="Calibri" w:hAnsi="Calibri"/>
          <w:color w:val="212121"/>
          <w:shd w:val="clear" w:color="auto" w:fill="FFFFFF"/>
        </w:rPr>
        <w:t xml:space="preserve">” is called to load data. </w:t>
      </w:r>
      <w:r w:rsidR="000F25D9">
        <w:rPr>
          <w:rFonts w:ascii="Calibri" w:hAnsi="Calibri"/>
          <w:color w:val="212121"/>
          <w:shd w:val="clear" w:color="auto" w:fill="FFFFFF"/>
        </w:rPr>
        <w:t>The split function is used</w:t>
      </w:r>
      <w:r w:rsidR="00071748">
        <w:rPr>
          <w:rFonts w:ascii="Calibri" w:hAnsi="Calibri"/>
          <w:color w:val="212121"/>
          <w:shd w:val="clear" w:color="auto" w:fill="FFFFFF"/>
        </w:rPr>
        <w:t xml:space="preserve"> to shuffle data randomly. </w:t>
      </w:r>
    </w:p>
    <w:p w14:paraId="01A55917" w14:textId="4B860F0C" w:rsidR="000660C0" w:rsidRDefault="000660C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he same naming rule is applied to RNN.</w:t>
      </w:r>
    </w:p>
    <w:p w14:paraId="74A2BAE5" w14:textId="77777777" w:rsidR="002305D0" w:rsidRDefault="002305D0" w:rsidP="00E67112">
      <w:pPr>
        <w:jc w:val="both"/>
        <w:rPr>
          <w:rFonts w:ascii="Calibri" w:hAnsi="Calibri"/>
          <w:color w:val="212121"/>
          <w:shd w:val="clear" w:color="auto" w:fill="FFFFFF"/>
        </w:rPr>
      </w:pPr>
    </w:p>
    <w:p w14:paraId="14CFA71B" w14:textId="21E8D6BC" w:rsidR="002C7D58" w:rsidRPr="007E0DAC" w:rsidRDefault="007E0DAC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 w:rsidRPr="007E0DAC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ata for Distance Functions</w:t>
      </w:r>
    </w:p>
    <w:p w14:paraId="2BE36EF1" w14:textId="514678CB" w:rsidR="002305D0" w:rsidRDefault="007E0D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7E0DAC">
        <w:rPr>
          <w:rFonts w:ascii="Calibri" w:hAnsi="Calibri"/>
          <w:color w:val="212121"/>
          <w:shd w:val="clear" w:color="auto" w:fill="FFFFFF"/>
        </w:rPr>
        <w:t>M1-DeepSquat</w:t>
      </w:r>
      <w:r w:rsidR="001A4DFB">
        <w:rPr>
          <w:rFonts w:ascii="Calibri" w:hAnsi="Calibri"/>
          <w:color w:val="212121"/>
          <w:shd w:val="clear" w:color="auto" w:fill="FFFFFF"/>
        </w:rPr>
        <w:t>-Corret</w:t>
      </w:r>
      <w:r w:rsidR="002305D0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the original data </w:t>
      </w:r>
      <w:r w:rsidR="00F65156">
        <w:rPr>
          <w:rFonts w:ascii="Calibri" w:hAnsi="Calibri"/>
          <w:color w:val="212121"/>
          <w:shd w:val="clear" w:color="auto" w:fill="FFFFFF"/>
        </w:rPr>
        <w:t>performed correctly in</w:t>
      </w:r>
      <w:r>
        <w:rPr>
          <w:rFonts w:ascii="Calibri" w:hAnsi="Calibri"/>
          <w:color w:val="212121"/>
          <w:shd w:val="clear" w:color="auto" w:fill="FFFFFF"/>
        </w:rPr>
        <w:t xml:space="preserve"> the first exercise</w:t>
      </w:r>
      <w:r w:rsidR="00F65156">
        <w:rPr>
          <w:rFonts w:ascii="Calibri" w:hAnsi="Calibri"/>
          <w:color w:val="212121"/>
          <w:shd w:val="clear" w:color="auto" w:fill="FFFFFF"/>
        </w:rPr>
        <w:t xml:space="preserve"> -</w:t>
      </w:r>
      <w:r w:rsidR="002305D0">
        <w:rPr>
          <w:rFonts w:ascii="Calibri" w:hAnsi="Calibri"/>
          <w:color w:val="212121"/>
          <w:shd w:val="clear" w:color="auto" w:fill="FFFFFF"/>
        </w:rPr>
        <w:t xml:space="preserve"> Deep Squat</w:t>
      </w:r>
    </w:p>
    <w:p w14:paraId="0BBA03AD" w14:textId="4CFA44B5" w:rsidR="00F65156" w:rsidRDefault="00F6515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7E0DAC">
        <w:rPr>
          <w:rFonts w:ascii="Calibri" w:hAnsi="Calibri"/>
          <w:color w:val="212121"/>
          <w:shd w:val="clear" w:color="auto" w:fill="FFFFFF"/>
        </w:rPr>
        <w:t>M1-DeepSquat</w:t>
      </w:r>
      <w:r>
        <w:rPr>
          <w:rFonts w:ascii="Calibri" w:hAnsi="Calibri"/>
          <w:color w:val="212121"/>
          <w:shd w:val="clear" w:color="auto" w:fill="FFFFFF"/>
        </w:rPr>
        <w:t>-</w:t>
      </w:r>
      <w:r>
        <w:rPr>
          <w:rFonts w:ascii="Calibri" w:hAnsi="Calibri"/>
          <w:color w:val="212121"/>
          <w:shd w:val="clear" w:color="auto" w:fill="FFFFFF"/>
        </w:rPr>
        <w:t>Inc</w:t>
      </w:r>
      <w:r>
        <w:rPr>
          <w:rFonts w:ascii="Calibri" w:hAnsi="Calibri"/>
          <w:color w:val="212121"/>
          <w:shd w:val="clear" w:color="auto" w:fill="FFFFFF"/>
        </w:rPr>
        <w:t>orret: the original data</w:t>
      </w:r>
      <w:r>
        <w:rPr>
          <w:rFonts w:ascii="Calibri" w:hAnsi="Calibri"/>
          <w:color w:val="212121"/>
          <w:shd w:val="clear" w:color="auto" w:fill="FFFFFF"/>
        </w:rPr>
        <w:t xml:space="preserve"> performed incorrectly in</w:t>
      </w:r>
      <w:r>
        <w:rPr>
          <w:rFonts w:ascii="Calibri" w:hAnsi="Calibri"/>
          <w:color w:val="212121"/>
          <w:shd w:val="clear" w:color="auto" w:fill="FFFFFF"/>
        </w:rPr>
        <w:t xml:space="preserve"> the first exercise </w:t>
      </w:r>
      <w:r>
        <w:rPr>
          <w:rFonts w:ascii="Calibri" w:hAnsi="Calibri"/>
          <w:color w:val="212121"/>
          <w:shd w:val="clear" w:color="auto" w:fill="FFFFFF"/>
        </w:rPr>
        <w:t xml:space="preserve">- </w:t>
      </w:r>
      <w:r>
        <w:rPr>
          <w:rFonts w:ascii="Calibri" w:hAnsi="Calibri"/>
          <w:color w:val="212121"/>
          <w:shd w:val="clear" w:color="auto" w:fill="FFFFFF"/>
        </w:rPr>
        <w:t>Deep Squat</w:t>
      </w:r>
      <w:r>
        <w:rPr>
          <w:rFonts w:ascii="Calibri" w:hAnsi="Calibri"/>
          <w:color w:val="212121"/>
          <w:shd w:val="clear" w:color="auto" w:fill="FFFFFF"/>
        </w:rPr>
        <w:t xml:space="preserve"> </w:t>
      </w:r>
    </w:p>
    <w:p w14:paraId="5950D8CB" w14:textId="06B6CA01" w:rsidR="007E0DAC" w:rsidRDefault="007E0D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7E0DAC">
        <w:rPr>
          <w:rFonts w:ascii="Calibri" w:hAnsi="Calibri"/>
          <w:color w:val="212121"/>
          <w:shd w:val="clear" w:color="auto" w:fill="FFFFFF"/>
        </w:rPr>
        <w:t>M1-</w:t>
      </w:r>
      <w:r w:rsidR="002305D0">
        <w:rPr>
          <w:rFonts w:ascii="Calibri" w:hAnsi="Calibri"/>
          <w:color w:val="212121"/>
          <w:shd w:val="clear" w:color="auto" w:fill="FFFFFF"/>
        </w:rPr>
        <w:t>Reduced-</w:t>
      </w:r>
      <w:r w:rsidRPr="007E0DAC">
        <w:rPr>
          <w:rFonts w:ascii="Calibri" w:hAnsi="Calibri"/>
          <w:color w:val="212121"/>
          <w:shd w:val="clear" w:color="auto" w:fill="FFFFFF"/>
        </w:rPr>
        <w:t>DeepSquat</w:t>
      </w:r>
      <w:r w:rsidR="002305D0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obtained by performing </w:t>
      </w:r>
      <w:r w:rsidR="002305D0">
        <w:rPr>
          <w:rFonts w:ascii="Calibri" w:hAnsi="Calibri"/>
          <w:color w:val="212121"/>
          <w:shd w:val="clear" w:color="auto" w:fill="FFFFFF"/>
        </w:rPr>
        <w:t xml:space="preserve">dimensionality reduction with </w:t>
      </w:r>
      <w:r>
        <w:rPr>
          <w:rFonts w:ascii="Calibri" w:hAnsi="Calibri"/>
          <w:color w:val="212121"/>
          <w:shd w:val="clear" w:color="auto" w:fill="FFFFFF"/>
        </w:rPr>
        <w:t>autoencod</w:t>
      </w:r>
      <w:r w:rsidR="007F6EDB">
        <w:rPr>
          <w:rFonts w:ascii="Calibri" w:hAnsi="Calibri"/>
          <w:color w:val="212121"/>
          <w:shd w:val="clear" w:color="auto" w:fill="FFFFFF"/>
        </w:rPr>
        <w:t xml:space="preserve">er neural networks to compress </w:t>
      </w:r>
      <w:r w:rsidRPr="007E0DAC">
        <w:rPr>
          <w:rFonts w:ascii="Calibri" w:hAnsi="Calibri"/>
          <w:color w:val="212121"/>
          <w:shd w:val="clear" w:color="auto" w:fill="FFFFFF"/>
        </w:rPr>
        <w:t>M1-DeepSquat</w:t>
      </w:r>
    </w:p>
    <w:p w14:paraId="2D703FF6" w14:textId="77777777" w:rsidR="003123DD" w:rsidRDefault="003123DD" w:rsidP="00E67112">
      <w:pPr>
        <w:jc w:val="both"/>
        <w:rPr>
          <w:rFonts w:ascii="Calibri" w:hAnsi="Calibri"/>
          <w:color w:val="212121"/>
          <w:shd w:val="clear" w:color="auto" w:fill="FFFFFF"/>
        </w:rPr>
      </w:pPr>
    </w:p>
    <w:p w14:paraId="206F2BC4" w14:textId="6683236E" w:rsidR="007E0DAC" w:rsidRPr="00B50044" w:rsidRDefault="00B50044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ata for Neural Networks</w:t>
      </w:r>
    </w:p>
    <w:p w14:paraId="0EE22E4C" w14:textId="1616C43F" w:rsidR="009862E6" w:rsidRDefault="00B5004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B50044">
        <w:rPr>
          <w:rFonts w:ascii="Calibri" w:hAnsi="Calibri"/>
          <w:color w:val="212121"/>
          <w:shd w:val="clear" w:color="auto" w:fill="FFFFFF"/>
        </w:rPr>
        <w:t>M1_DeepSquat</w:t>
      </w:r>
      <w:r>
        <w:rPr>
          <w:rFonts w:ascii="Calibri" w:hAnsi="Calibri"/>
          <w:color w:val="212121"/>
          <w:shd w:val="clear" w:color="auto" w:fill="FFFFFF"/>
        </w:rPr>
        <w:t xml:space="preserve"> </w:t>
      </w:r>
      <w:r w:rsidR="009862E6">
        <w:rPr>
          <w:rFonts w:ascii="Calibri" w:hAnsi="Calibri"/>
          <w:color w:val="212121"/>
          <w:shd w:val="clear" w:color="auto" w:fill="FFFFFF"/>
        </w:rPr>
        <w:t>folder</w:t>
      </w:r>
    </w:p>
    <w:p w14:paraId="027365EE" w14:textId="60E3BD10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rain_X1: the raw measurements of co</w:t>
      </w:r>
      <w:r w:rsidR="00BF7ABF">
        <w:rPr>
          <w:rFonts w:ascii="Calibri" w:hAnsi="Calibri"/>
          <w:color w:val="212121"/>
          <w:shd w:val="clear" w:color="auto" w:fill="FFFFFF"/>
        </w:rPr>
        <w:t>rrect movements</w:t>
      </w:r>
    </w:p>
    <w:p w14:paraId="3FC5917D" w14:textId="6BCF5B6C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Train_Y1: the corresponding quality scores for the correct </w:t>
      </w:r>
      <w:r w:rsidR="00951C55">
        <w:rPr>
          <w:rFonts w:ascii="Calibri" w:hAnsi="Calibri"/>
          <w:color w:val="212121"/>
          <w:shd w:val="clear" w:color="auto" w:fill="FFFFFF"/>
        </w:rPr>
        <w:t>movements</w:t>
      </w:r>
    </w:p>
    <w:p w14:paraId="476E79CF" w14:textId="6A2526A4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est_X1: the raw measurements of incorr</w:t>
      </w:r>
      <w:r w:rsidR="00BF7ABF">
        <w:rPr>
          <w:rFonts w:ascii="Calibri" w:hAnsi="Calibri"/>
          <w:color w:val="212121"/>
          <w:shd w:val="clear" w:color="auto" w:fill="FFFFFF"/>
        </w:rPr>
        <w:t>ect movements</w:t>
      </w:r>
    </w:p>
    <w:p w14:paraId="7FE8C170" w14:textId="25FC53F3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Test_Y1: the corresponding quality scores for the incorrect </w:t>
      </w:r>
      <w:r w:rsidR="00951C55">
        <w:rPr>
          <w:rFonts w:ascii="Calibri" w:hAnsi="Calibri"/>
          <w:color w:val="212121"/>
          <w:shd w:val="clear" w:color="auto" w:fill="FFFFFF"/>
        </w:rPr>
        <w:t>movements</w:t>
      </w:r>
    </w:p>
    <w:p w14:paraId="610405E6" w14:textId="5AEF7FE1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B50044">
        <w:rPr>
          <w:rFonts w:ascii="Calibri" w:hAnsi="Calibri"/>
          <w:color w:val="212121"/>
          <w:shd w:val="clear" w:color="auto" w:fill="FFFFFF"/>
        </w:rPr>
        <w:t>M1_</w:t>
      </w:r>
      <w:r>
        <w:rPr>
          <w:rFonts w:ascii="Calibri" w:hAnsi="Calibri"/>
          <w:color w:val="212121"/>
          <w:shd w:val="clear" w:color="auto" w:fill="FFFFFF"/>
        </w:rPr>
        <w:t>Aug_</w:t>
      </w:r>
      <w:r w:rsidRPr="00B50044">
        <w:rPr>
          <w:rFonts w:ascii="Calibri" w:hAnsi="Calibri"/>
          <w:color w:val="212121"/>
          <w:shd w:val="clear" w:color="auto" w:fill="FFFFFF"/>
        </w:rPr>
        <w:t>DeepSquat</w:t>
      </w:r>
      <w:r>
        <w:rPr>
          <w:rFonts w:ascii="Calibri" w:hAnsi="Calibri"/>
          <w:color w:val="212121"/>
          <w:shd w:val="clear" w:color="auto" w:fill="FFFFFF"/>
        </w:rPr>
        <w:t xml:space="preserve"> folder</w:t>
      </w:r>
    </w:p>
    <w:p w14:paraId="51DAE5CE" w14:textId="4FFB4E8D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X1_movement1: the raw measuremen</w:t>
      </w:r>
      <w:r w:rsidR="00BF7ABF">
        <w:rPr>
          <w:rFonts w:ascii="Calibri" w:hAnsi="Calibri"/>
          <w:color w:val="212121"/>
          <w:shd w:val="clear" w:color="auto" w:fill="FFFFFF"/>
        </w:rPr>
        <w:t>ts of correct movements</w:t>
      </w:r>
    </w:p>
    <w:p w14:paraId="17FDD0E9" w14:textId="0A4D3071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Y1_movement1: the corresponding quality scores for the correct </w:t>
      </w:r>
      <w:r w:rsidR="00951C55">
        <w:rPr>
          <w:rFonts w:ascii="Calibri" w:hAnsi="Calibri"/>
          <w:color w:val="212121"/>
          <w:shd w:val="clear" w:color="auto" w:fill="FFFFFF"/>
        </w:rPr>
        <w:t>movements</w:t>
      </w:r>
    </w:p>
    <w:p w14:paraId="04EA2E22" w14:textId="3FEFC036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Xk_movement1 (k=2, 3, 4, 5)</w:t>
      </w:r>
      <w:r w:rsidR="00967481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</w:t>
      </w:r>
      <w:r w:rsidR="00967481">
        <w:rPr>
          <w:rFonts w:ascii="Calibri" w:hAnsi="Calibri"/>
          <w:color w:val="212121"/>
          <w:shd w:val="clear" w:color="auto" w:fill="FFFFFF"/>
        </w:rPr>
        <w:t xml:space="preserve">synthetically </w:t>
      </w:r>
      <w:r>
        <w:rPr>
          <w:rFonts w:ascii="Calibri" w:hAnsi="Calibri"/>
          <w:color w:val="212121"/>
          <w:shd w:val="clear" w:color="auto" w:fill="FFFFFF"/>
        </w:rPr>
        <w:t>generated sequences</w:t>
      </w:r>
      <w:r w:rsidR="00BF7ABF">
        <w:rPr>
          <w:rFonts w:ascii="Calibri" w:hAnsi="Calibri"/>
          <w:color w:val="212121"/>
          <w:shd w:val="clear" w:color="auto" w:fill="FFFFFF"/>
        </w:rPr>
        <w:t xml:space="preserve"> for the correct movements</w:t>
      </w:r>
    </w:p>
    <w:p w14:paraId="26B072A8" w14:textId="03329386" w:rsidR="009862E6" w:rsidRDefault="00967481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Yk_movement1</w:t>
      </w:r>
      <w:r w:rsidR="00951C55">
        <w:rPr>
          <w:rFonts w:ascii="Calibri" w:hAnsi="Calibri"/>
          <w:color w:val="212121"/>
          <w:shd w:val="clear" w:color="auto" w:fill="FFFFFF"/>
        </w:rPr>
        <w:t xml:space="preserve"> (k=2, 3, 4, 5): the corresponding quality scores for the synthetica</w:t>
      </w:r>
      <w:r w:rsidR="00BF7ABF">
        <w:rPr>
          <w:rFonts w:ascii="Calibri" w:hAnsi="Calibri"/>
          <w:color w:val="212121"/>
          <w:shd w:val="clear" w:color="auto" w:fill="FFFFFF"/>
        </w:rPr>
        <w:t>lly generated sequences</w:t>
      </w:r>
    </w:p>
    <w:p w14:paraId="4D44352F" w14:textId="57F97973" w:rsidR="00951C55" w:rsidRDefault="00951C55" w:rsidP="00951C55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X6_movement1: the raw meas</w:t>
      </w:r>
      <w:r w:rsidR="00BF7ABF">
        <w:rPr>
          <w:rFonts w:ascii="Calibri" w:hAnsi="Calibri"/>
          <w:color w:val="212121"/>
          <w:shd w:val="clear" w:color="auto" w:fill="FFFFFF"/>
        </w:rPr>
        <w:t>urements of incorrect movements</w:t>
      </w:r>
    </w:p>
    <w:p w14:paraId="28961CDC" w14:textId="165AA771" w:rsidR="007E0DAC" w:rsidRDefault="00951C55" w:rsidP="00E67112">
      <w:pPr>
        <w:jc w:val="both"/>
      </w:pPr>
      <w:r>
        <w:rPr>
          <w:rFonts w:ascii="Calibri" w:hAnsi="Calibri"/>
          <w:color w:val="212121"/>
          <w:shd w:val="clear" w:color="auto" w:fill="FFFFFF"/>
        </w:rPr>
        <w:lastRenderedPageBreak/>
        <w:t>Y6_movement1: the corresponding quality sco</w:t>
      </w:r>
      <w:r w:rsidR="00BF7ABF">
        <w:rPr>
          <w:rFonts w:ascii="Calibri" w:hAnsi="Calibri"/>
          <w:color w:val="212121"/>
          <w:shd w:val="clear" w:color="auto" w:fill="FFFFFF"/>
        </w:rPr>
        <w:t>res for the incorrect movements</w:t>
      </w:r>
    </w:p>
    <w:sectPr w:rsidR="007E0D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rQwMjY0ArIszJR0lIJTi4sz8/NACgwNagG9bf5bLQAAAA=="/>
  </w:docVars>
  <w:rsids>
    <w:rsidRoot w:val="00D968AB"/>
    <w:rsid w:val="000660C0"/>
    <w:rsid w:val="00071748"/>
    <w:rsid w:val="00092068"/>
    <w:rsid w:val="000F25D9"/>
    <w:rsid w:val="001A4DFB"/>
    <w:rsid w:val="001D502D"/>
    <w:rsid w:val="001F54FD"/>
    <w:rsid w:val="002305D0"/>
    <w:rsid w:val="0024698F"/>
    <w:rsid w:val="002C7D58"/>
    <w:rsid w:val="003123DD"/>
    <w:rsid w:val="00314448"/>
    <w:rsid w:val="004D697E"/>
    <w:rsid w:val="00537412"/>
    <w:rsid w:val="005B06DF"/>
    <w:rsid w:val="00776E89"/>
    <w:rsid w:val="007A12F8"/>
    <w:rsid w:val="007B7970"/>
    <w:rsid w:val="007E0DAC"/>
    <w:rsid w:val="007F6EDB"/>
    <w:rsid w:val="00810168"/>
    <w:rsid w:val="00877354"/>
    <w:rsid w:val="008E2EAC"/>
    <w:rsid w:val="00951C55"/>
    <w:rsid w:val="00967481"/>
    <w:rsid w:val="009679BF"/>
    <w:rsid w:val="009862E6"/>
    <w:rsid w:val="009B0692"/>
    <w:rsid w:val="00B17695"/>
    <w:rsid w:val="00B50044"/>
    <w:rsid w:val="00BA2F0B"/>
    <w:rsid w:val="00BF7ABF"/>
    <w:rsid w:val="00C53785"/>
    <w:rsid w:val="00C701E8"/>
    <w:rsid w:val="00CC65DE"/>
    <w:rsid w:val="00CE0864"/>
    <w:rsid w:val="00D00D2E"/>
    <w:rsid w:val="00D968AB"/>
    <w:rsid w:val="00E252E4"/>
    <w:rsid w:val="00E376C0"/>
    <w:rsid w:val="00E67112"/>
    <w:rsid w:val="00E85049"/>
    <w:rsid w:val="00F022D5"/>
    <w:rsid w:val="00F2129F"/>
    <w:rsid w:val="00F57569"/>
    <w:rsid w:val="00F65156"/>
    <w:rsid w:val="00FA31D6"/>
    <w:rsid w:val="00FF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FA6F6"/>
  <w15:chartTrackingRefBased/>
  <w15:docId w15:val="{D0541F57-4EAC-4FA7-89FF-1B2322DA3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4</Pages>
  <Words>1128</Words>
  <Characters>643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9</cp:revision>
  <dcterms:created xsi:type="dcterms:W3CDTF">2019-01-02T16:56:00Z</dcterms:created>
  <dcterms:modified xsi:type="dcterms:W3CDTF">2019-04-20T18:05:00Z</dcterms:modified>
</cp:coreProperties>
</file>